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BB28B7A" w14:textId="77777777" w:rsidR="00C9467D" w:rsidRDefault="00C9467D" w:rsidP="00C9467D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2</w:t>
      </w:r>
    </w:p>
    <w:p w14:paraId="4B9D8A4E" w14:textId="3A80C00F" w:rsidR="00C9467D" w:rsidRPr="00114A72" w:rsidRDefault="00C9467D" w:rsidP="00C9467D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13</w:t>
      </w:r>
    </w:p>
    <w:p w14:paraId="75CFBB02" w14:textId="77777777" w:rsidR="00C9467D" w:rsidRPr="00114A72" w:rsidRDefault="00C9467D" w:rsidP="00C9467D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3D46326A" w14:textId="77777777" w:rsidR="00C9467D" w:rsidRPr="00114A72" w:rsidRDefault="00C9467D" w:rsidP="00C9467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908DB8F" w14:textId="77777777" w:rsidR="00C9467D" w:rsidRPr="00114A72" w:rsidRDefault="00C9467D" w:rsidP="00C9467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3DBC8A0" w14:textId="77777777" w:rsidR="00C9467D" w:rsidRPr="00114A72" w:rsidRDefault="00C9467D" w:rsidP="00C9467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1AC8D7F" w14:textId="77777777" w:rsidR="00C9467D" w:rsidRPr="00114A72" w:rsidRDefault="00C9467D" w:rsidP="00C9467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3BD2637" w14:textId="77777777" w:rsidR="00C9467D" w:rsidRPr="00114A72" w:rsidRDefault="00C9467D" w:rsidP="00C9467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E717" w14:textId="77777777" w:rsidR="00C9467D" w:rsidRPr="00114A72" w:rsidRDefault="00C9467D" w:rsidP="00C9467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20158C3" w14:textId="77777777" w:rsidR="00C9467D" w:rsidRPr="00114A72" w:rsidRDefault="00C9467D" w:rsidP="00C9467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8B710E5" w14:textId="77777777" w:rsidR="00C9467D" w:rsidRPr="00114A72" w:rsidRDefault="00850204" w:rsidP="00C9467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C9467D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52101C26" w14:textId="77777777" w:rsidR="00C9467D" w:rsidRPr="00114A72" w:rsidRDefault="00C9467D" w:rsidP="00C9467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4F14BA6A" w14:textId="77777777" w:rsidR="00C9467D" w:rsidRPr="00114A72" w:rsidRDefault="00C9467D" w:rsidP="00C9467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694061D3" w14:textId="77777777" w:rsidR="00C9467D" w:rsidRDefault="00C9467D" w:rsidP="00C9467D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65F5DC61" w14:textId="68C7CD12" w:rsidR="00C9467D" w:rsidRDefault="00C9467D" w:rsidP="00C9467D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zure 103 Module 2, Hands On – 13</w:t>
      </w:r>
    </w:p>
    <w:p w14:paraId="22048718" w14:textId="705273CA" w:rsidR="00A925E1" w:rsidRPr="00A925E1" w:rsidRDefault="00850204" w:rsidP="00A925E1">
      <w:pPr>
        <w:spacing w:after="200" w:line="276" w:lineRule="auto"/>
        <w:jc w:val="center"/>
        <w:rPr>
          <w:rFonts w:ascii="Calibri" w:eastAsia="Calibri" w:hAnsi="Calibri" w:cs="Calibri"/>
          <w:b/>
          <w:bCs/>
          <w:color w:val="C45911" w:themeColor="accent2" w:themeShade="BF"/>
          <w:sz w:val="30"/>
          <w:szCs w:val="30"/>
          <w:lang w:val="en-US" w:eastAsia="en-IN"/>
        </w:rPr>
      </w:pPr>
      <w:r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  <w:t xml:space="preserve">Using </w:t>
      </w:r>
      <w:r w:rsidR="00A925E1" w:rsidRPr="00A925E1"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  <w:t>Table</w:t>
      </w:r>
      <w:r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  <w:t>s</w:t>
      </w:r>
      <w:r w:rsidR="002975FF"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  <w:t xml:space="preserve"> </w:t>
      </w:r>
      <w:r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  <w:t xml:space="preserve">with </w:t>
      </w:r>
      <w:bookmarkStart w:id="1" w:name="_GoBack"/>
      <w:bookmarkEnd w:id="1"/>
      <w:r w:rsidR="002975FF"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  <w:t>Storage Explorer</w:t>
      </w:r>
      <w:r w:rsidR="00A925E1" w:rsidRPr="00A925E1"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  <w:t>.</w:t>
      </w:r>
    </w:p>
    <w:p w14:paraId="00C077E4" w14:textId="7AE385CB" w:rsidR="00061359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A925E1" w:rsidRPr="00A925E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Open Azure Storage Explorer and Connect it to your Storage Account. If you don't know how to do it then take a look at our Azure Storage Explorer Hands On. </w:t>
      </w:r>
      <w:r w:rsidR="00061359">
        <w:rPr>
          <w:noProof/>
          <w:lang w:eastAsia="en-IN"/>
        </w:rPr>
        <w:drawing>
          <wp:inline distT="0" distB="0" distL="0" distR="0" wp14:anchorId="43869D82" wp14:editId="6A60E06B">
            <wp:extent cx="5709666" cy="2867373"/>
            <wp:effectExtent l="0" t="0" r="571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9666" cy="2867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0C798" w14:textId="1E45B5AA" w:rsidR="00A925E1" w:rsidRDefault="00A925E1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Pr="0082797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xpand the storage account and tables.</w:t>
      </w:r>
    </w:p>
    <w:p w14:paraId="31B30A4E" w14:textId="5CBE709D" w:rsidR="00061359" w:rsidRDefault="00061359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3114E678" wp14:editId="6ACFE435">
            <wp:extent cx="1453839" cy="28630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839" cy="2863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31406" w14:textId="5853ED9D" w:rsidR="00A925E1" w:rsidRDefault="00A925E1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26CF8C29" w14:textId="0340B87F" w:rsidR="00A925E1" w:rsidRDefault="00A925E1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4F28B12" w14:textId="47CE0E74" w:rsidR="00A925E1" w:rsidRDefault="00A925E1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Pr="0082797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ight Click on Tables.</w:t>
      </w:r>
    </w:p>
    <w:p w14:paraId="70AA9D10" w14:textId="7EB76584" w:rsidR="00061359" w:rsidRDefault="00061359" w:rsidP="00FB2B3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54BF236C" wp14:editId="77E81CC2">
            <wp:extent cx="1318496" cy="28759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496" cy="287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4954E" w14:textId="62009469" w:rsidR="00061359" w:rsidRDefault="00A925E1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anchor distT="0" distB="0" distL="114300" distR="114300" simplePos="0" relativeHeight="251660288" behindDoc="1" locked="0" layoutInCell="1" allowOverlap="1" wp14:anchorId="2E22B0D8" wp14:editId="2E403C07">
            <wp:simplePos x="0" y="0"/>
            <wp:positionH relativeFrom="column">
              <wp:posOffset>75565</wp:posOffset>
            </wp:positionH>
            <wp:positionV relativeFrom="paragraph">
              <wp:posOffset>382905</wp:posOffset>
            </wp:positionV>
            <wp:extent cx="1400175" cy="2707640"/>
            <wp:effectExtent l="0" t="0" r="9525" b="0"/>
            <wp:wrapTight wrapText="bothSides">
              <wp:wrapPolygon edited="0">
                <wp:start x="0" y="0"/>
                <wp:lineTo x="0" y="21428"/>
                <wp:lineTo x="21453" y="21428"/>
                <wp:lineTo x="21453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270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63DC"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62274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="002463DC"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="002463DC"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82797E" w:rsidRPr="0082797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create table.</w:t>
      </w:r>
    </w:p>
    <w:p w14:paraId="4B4A59C2" w14:textId="55BCED10" w:rsidR="00A925E1" w:rsidRDefault="00A925E1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4BDF6311" w14:textId="53E85E5D" w:rsidR="00A925E1" w:rsidRDefault="00A925E1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1478F1CD" w14:textId="7EE0FB0B" w:rsidR="00A925E1" w:rsidRDefault="00A925E1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180BD055" w14:textId="1843FFC2" w:rsidR="00A925E1" w:rsidRDefault="00A925E1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03B775C5" w14:textId="302DB433" w:rsidR="00A925E1" w:rsidRDefault="00A925E1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466D3C1" w14:textId="77777777" w:rsidR="00A925E1" w:rsidRDefault="00A925E1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46957D17" w14:textId="46434EB1" w:rsidR="00061359" w:rsidRDefault="00A925E1" w:rsidP="002463DC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lastRenderedPageBreak/>
        <w:drawing>
          <wp:anchor distT="0" distB="0" distL="114300" distR="114300" simplePos="0" relativeHeight="251661312" behindDoc="0" locked="0" layoutInCell="1" allowOverlap="1" wp14:anchorId="2CAB559E" wp14:editId="32EEBEA6">
            <wp:simplePos x="0" y="0"/>
            <wp:positionH relativeFrom="column">
              <wp:posOffset>-76200</wp:posOffset>
            </wp:positionH>
            <wp:positionV relativeFrom="paragraph">
              <wp:posOffset>270510</wp:posOffset>
            </wp:positionV>
            <wp:extent cx="1409065" cy="2875915"/>
            <wp:effectExtent l="0" t="0" r="635" b="63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065" cy="287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463DC"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62274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="002463DC"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="002463DC"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82797E" w:rsidRPr="0082797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Give the table a name (e.g. demo)</w:t>
      </w:r>
      <w:r w:rsidR="0082797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1F2EBFE2" w14:textId="74ECDC0E" w:rsidR="00A925E1" w:rsidRDefault="00A925E1" w:rsidP="002463DC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3DC2FE3F" w14:textId="735D1CE0" w:rsidR="00A925E1" w:rsidRDefault="00A925E1" w:rsidP="00A925E1">
      <w:pPr>
        <w:spacing w:after="200" w:line="276" w:lineRule="auto"/>
        <w:jc w:val="center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925E1"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  <w:t>Add Data</w:t>
      </w:r>
    </w:p>
    <w:p w14:paraId="1830FA6D" w14:textId="03A0B11F" w:rsidR="00061359" w:rsidRDefault="006E6832" w:rsidP="006E683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A925E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the following command: 'node sender.js', This will send messages into your queue in Azure.</w:t>
      </w:r>
    </w:p>
    <w:p w14:paraId="46B7B27A" w14:textId="1ED2264B" w:rsidR="00A925E1" w:rsidRPr="00114A72" w:rsidRDefault="00A925E1" w:rsidP="006E6832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3D6461F6" wp14:editId="59FF3620">
            <wp:extent cx="5943600" cy="30632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D7532" w14:textId="7572E3ED" w:rsidR="00A6687F" w:rsidRDefault="00DA77F3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 w:rsidR="00A925E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A925E1" w:rsidRPr="00A925E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'Add'.</w:t>
      </w:r>
      <w:r w:rsidR="00061359">
        <w:rPr>
          <w:noProof/>
          <w:lang w:eastAsia="en-IN"/>
        </w:rPr>
        <w:drawing>
          <wp:inline distT="0" distB="0" distL="0" distR="0" wp14:anchorId="7F8C5D36" wp14:editId="2F292813">
            <wp:extent cx="5324475" cy="275188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807" cy="2761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11BFD6C6" w14:textId="77777777" w:rsidR="00A925E1" w:rsidRDefault="00A6687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A925E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A925E1" w:rsidRPr="00A925E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'Add Property'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3992F8B1" w14:textId="60AAC120" w:rsidR="00061359" w:rsidRDefault="00061359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78CD28F2" wp14:editId="5134885A">
            <wp:extent cx="3870386" cy="2867373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386" cy="2867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3620D" w14:textId="044565BE" w:rsidR="00D03654" w:rsidRDefault="00D0365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755CD567" w14:textId="0573D725" w:rsidR="00D03654" w:rsidRDefault="00D0365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48114A55" w14:textId="5A5D78F1" w:rsidR="00D03654" w:rsidRDefault="00D0365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3F736B04" w14:textId="2316663B" w:rsidR="00D03654" w:rsidRDefault="00D03654" w:rsidP="00D0365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 w:rsidR="00A925E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A925E1" w:rsidRPr="00A925E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Set </w:t>
      </w:r>
      <w:proofErr w:type="spellStart"/>
      <w:r w:rsidR="00A925E1" w:rsidRPr="00A925E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PatitionKey</w:t>
      </w:r>
      <w:proofErr w:type="spellEnd"/>
      <w:r w:rsidR="00A925E1" w:rsidRPr="00A925E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</w:t>
      </w:r>
      <w:proofErr w:type="spellStart"/>
      <w:r w:rsidR="00A925E1" w:rsidRPr="00A925E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owKey</w:t>
      </w:r>
      <w:proofErr w:type="spellEnd"/>
      <w:r w:rsidR="00A925E1" w:rsidRPr="00A925E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to '1', 'Property Name' to 'Email', 'Type' to 'String', 'Value' to a value you want and click on 'Insert'.</w:t>
      </w:r>
      <w:r>
        <w:rPr>
          <w:noProof/>
          <w:lang w:eastAsia="en-IN"/>
        </w:rPr>
        <w:drawing>
          <wp:inline distT="0" distB="0" distL="0" distR="0" wp14:anchorId="49DD47CD" wp14:editId="1AA05B45">
            <wp:extent cx="3904638" cy="2863022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4638" cy="2863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CB2E9" w14:textId="58486770" w:rsidR="00A925E1" w:rsidRDefault="00A925E1" w:rsidP="00D0365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3692065C" w14:textId="23C8672E" w:rsidR="00A925E1" w:rsidRPr="00A925E1" w:rsidRDefault="00A925E1" w:rsidP="00A925E1">
      <w:pPr>
        <w:spacing w:after="200" w:line="276" w:lineRule="auto"/>
        <w:jc w:val="center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  <w:t>Edit Data</w:t>
      </w:r>
    </w:p>
    <w:p w14:paraId="156EE085" w14:textId="251519BC" w:rsidR="00D03654" w:rsidRDefault="00D03654" w:rsidP="00D0365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A925E1" w:rsidRPr="00A925E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ight Click on the row you wish to edit.</w:t>
      </w:r>
      <w:r>
        <w:rPr>
          <w:noProof/>
          <w:lang w:eastAsia="en-IN"/>
        </w:rPr>
        <w:drawing>
          <wp:inline distT="0" distB="0" distL="0" distR="0" wp14:anchorId="59A80324" wp14:editId="21D5A5A4">
            <wp:extent cx="4892603" cy="3111292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603" cy="3111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1D41F" w14:textId="77777777" w:rsidR="00A925E1" w:rsidRDefault="00A925E1" w:rsidP="00D0365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E2F7388" w14:textId="77777777" w:rsidR="00A925E1" w:rsidRDefault="00A925E1" w:rsidP="00D0365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EA0C8A7" w14:textId="2F93A50B" w:rsidR="00A925E1" w:rsidRDefault="00D03654" w:rsidP="00D0365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 w:rsidR="00A925E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A925E1" w:rsidRPr="00A925E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'Edit'.</w:t>
      </w:r>
    </w:p>
    <w:p w14:paraId="5279464B" w14:textId="6305BFED" w:rsidR="00D03654" w:rsidRDefault="00D03654" w:rsidP="00D0365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118A8038" wp14:editId="36EC7548">
            <wp:extent cx="3171130" cy="202167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130" cy="2021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1D3DC" w14:textId="77777777" w:rsidR="00A925E1" w:rsidRDefault="00D03654" w:rsidP="00D0365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A925E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queues page and refresh it. You will notice that all the previously added messages are now gone.</w:t>
      </w:r>
      <w:r w:rsidR="00A925E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</w:p>
    <w:p w14:paraId="19616642" w14:textId="4A195C5D" w:rsidR="00D03654" w:rsidRDefault="00D03654" w:rsidP="00D0365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489CA7DA" wp14:editId="35D7EBF0">
            <wp:extent cx="3922096" cy="2858671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2096" cy="2858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93387" w14:textId="783A906A" w:rsidR="00A925E1" w:rsidRDefault="00A925E1" w:rsidP="00D0365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79C3328F" w14:textId="5077821F" w:rsidR="00A925E1" w:rsidRDefault="00A925E1" w:rsidP="00D0365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13C7C7F1" w14:textId="724E1282" w:rsidR="00A925E1" w:rsidRDefault="00A925E1" w:rsidP="00D0365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3828FAA4" w14:textId="17243155" w:rsidR="00A925E1" w:rsidRDefault="00A925E1" w:rsidP="00D0365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628555DB" w14:textId="303B9371" w:rsidR="00A925E1" w:rsidRDefault="00A925E1" w:rsidP="00D0365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78942A91" w14:textId="6731F8AE" w:rsidR="00A925E1" w:rsidRDefault="00A925E1" w:rsidP="00D0365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4F903415" w14:textId="77777777" w:rsidR="00A925E1" w:rsidRPr="00A925E1" w:rsidRDefault="00A925E1" w:rsidP="00A925E1">
      <w:pPr>
        <w:spacing w:after="200" w:line="276" w:lineRule="auto"/>
        <w:jc w:val="center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  <w:lastRenderedPageBreak/>
        <w:t>Edit Data</w:t>
      </w:r>
    </w:p>
    <w:p w14:paraId="6A2AEC02" w14:textId="0004A449" w:rsidR="00A925E1" w:rsidRDefault="00A925E1" w:rsidP="00A925E1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2762D1" w:rsidRPr="002762D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elect all the rows you wish to delete</w:t>
      </w:r>
      <w:r w:rsidRPr="00A925E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  <w:r>
        <w:rPr>
          <w:noProof/>
          <w:lang w:eastAsia="en-IN"/>
        </w:rPr>
        <w:drawing>
          <wp:inline distT="0" distB="0" distL="0" distR="0" wp14:anchorId="7F6D3084" wp14:editId="2D29B546">
            <wp:extent cx="4892603" cy="3079091"/>
            <wp:effectExtent l="0" t="0" r="381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603" cy="3079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CF587" w14:textId="77777777" w:rsidR="00A925E1" w:rsidRDefault="00A925E1" w:rsidP="00A925E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553E5A2" w14:textId="77777777" w:rsidR="00A925E1" w:rsidRDefault="00A925E1" w:rsidP="00A925E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E9D240E" w14:textId="5EECF4D1" w:rsidR="00A925E1" w:rsidRDefault="00A925E1" w:rsidP="00A925E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2762D1" w:rsidRPr="002762D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ight Click on the row you wish to delete</w:t>
      </w:r>
      <w:r w:rsidRPr="00A925E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6D7D33BB" w14:textId="77777777" w:rsidR="00A925E1" w:rsidRDefault="00A925E1" w:rsidP="00A925E1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4A9D01E2" wp14:editId="047F9697">
            <wp:extent cx="3171130" cy="2011188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130" cy="2011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F8924" w14:textId="77777777" w:rsidR="002762D1" w:rsidRDefault="002762D1" w:rsidP="00A925E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9DC8BF2" w14:textId="77777777" w:rsidR="002762D1" w:rsidRDefault="002762D1" w:rsidP="00A925E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8B630B7" w14:textId="77777777" w:rsidR="002762D1" w:rsidRDefault="002762D1" w:rsidP="00A925E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7367681" w14:textId="2DC0D807" w:rsidR="00A925E1" w:rsidRDefault="00A925E1" w:rsidP="00A925E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2762D1" w:rsidRPr="002762D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'Yes'</w:t>
      </w:r>
    </w:p>
    <w:p w14:paraId="5A2C4EB9" w14:textId="504BB5DA" w:rsidR="002762D1" w:rsidRDefault="002762D1" w:rsidP="00A925E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5C76F696" wp14:editId="418CB91E">
            <wp:extent cx="5943600" cy="35623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DC4CC" w14:textId="77777777" w:rsidR="00FB75B1" w:rsidRDefault="00FB75B1" w:rsidP="00FB75B1">
      <w:pPr>
        <w:spacing w:after="200" w:line="276" w:lineRule="auto"/>
        <w:jc w:val="center"/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</w:pPr>
    </w:p>
    <w:p w14:paraId="6395ABEA" w14:textId="4A4294A8" w:rsidR="00FB75B1" w:rsidRDefault="00FB75B1" w:rsidP="00FB75B1">
      <w:pPr>
        <w:spacing w:after="200" w:line="276" w:lineRule="auto"/>
        <w:jc w:val="center"/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</w:pPr>
      <w:r w:rsidRPr="00FB75B1"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  <w:t>Query Dat</w:t>
      </w:r>
      <w:r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  <w:t>a</w:t>
      </w:r>
    </w:p>
    <w:p w14:paraId="26E0ACB8" w14:textId="5C3BCCA1" w:rsidR="00FB75B1" w:rsidRDefault="00FB75B1" w:rsidP="00FB75B1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FB75B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Query.</w:t>
      </w:r>
      <w:r>
        <w:rPr>
          <w:noProof/>
          <w:lang w:eastAsia="en-IN"/>
        </w:rPr>
        <w:drawing>
          <wp:inline distT="0" distB="0" distL="0" distR="0" wp14:anchorId="711BF03A" wp14:editId="10AAFB37">
            <wp:extent cx="4892603" cy="2265852"/>
            <wp:effectExtent l="0" t="0" r="381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603" cy="2265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ED235" w14:textId="77777777" w:rsidR="00FB75B1" w:rsidRDefault="00FB75B1" w:rsidP="00FB75B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EE2FA0C" w14:textId="77777777" w:rsidR="00FB75B1" w:rsidRDefault="00FB75B1" w:rsidP="00FB75B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49F5A14" w14:textId="5A74F7CC" w:rsidR="00FB75B1" w:rsidRDefault="00FB75B1" w:rsidP="00FB75B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FB75B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Add New Clause.</w:t>
      </w:r>
    </w:p>
    <w:p w14:paraId="5F2FD15E" w14:textId="73E8D1C9" w:rsidR="00FB75B1" w:rsidRPr="00FB75B1" w:rsidRDefault="00FB75B1" w:rsidP="00FB75B1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296F4B67" wp14:editId="5940713B">
            <wp:extent cx="5524803" cy="25622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1422" cy="258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FFD0E" w14:textId="7F9C0DF9" w:rsidR="00FB75B1" w:rsidRDefault="00FB75B1" w:rsidP="00FB75B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FB75B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the 'Field', 'Type', 'Operator' and 'Value'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20D111E7" w14:textId="6785965E" w:rsidR="00FB75B1" w:rsidRDefault="00FB75B1" w:rsidP="00FB75B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0AA81946" wp14:editId="146B4676">
            <wp:extent cx="5943600" cy="2759710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B03B2" w14:textId="77777777" w:rsidR="00FB75B1" w:rsidRDefault="00FB75B1" w:rsidP="00FB75B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C6C7394" w14:textId="77777777" w:rsidR="00FB75B1" w:rsidRDefault="00FB75B1" w:rsidP="00FB75B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C6A3A39" w14:textId="77777777" w:rsidR="00FB75B1" w:rsidRDefault="00FB75B1" w:rsidP="00FB75B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17444F9" w14:textId="77777777" w:rsidR="00FB75B1" w:rsidRDefault="00FB75B1" w:rsidP="00FB75B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16A7C0E" w14:textId="77777777" w:rsidR="00FB75B1" w:rsidRDefault="00FB75B1" w:rsidP="00FB75B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846BE06" w14:textId="77777777" w:rsidR="00FB75B1" w:rsidRDefault="00FB75B1" w:rsidP="00FB75B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E0ED5E4" w14:textId="7D261028" w:rsidR="00FB75B1" w:rsidRDefault="00FB75B1" w:rsidP="00FB75B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FB75B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Execute Query (green play button).</w:t>
      </w:r>
    </w:p>
    <w:p w14:paraId="038C54B9" w14:textId="1FDC78ED" w:rsidR="00FB75B1" w:rsidRDefault="00FB75B1" w:rsidP="00A925E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1EB51EE6" wp14:editId="3807D754">
            <wp:extent cx="5943600" cy="274828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E1CBB" w14:textId="77777777" w:rsidR="00A925E1" w:rsidRDefault="00A925E1" w:rsidP="00D0365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38EE3EBD" w14:textId="0EC5EF2B" w:rsidR="00FB75B1" w:rsidRDefault="00FB75B1" w:rsidP="00FB75B1">
      <w:pPr>
        <w:spacing w:after="200" w:line="276" w:lineRule="auto"/>
        <w:jc w:val="center"/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</w:pPr>
      <w:r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  <w:t>Import</w:t>
      </w:r>
      <w:r w:rsidRPr="00FB75B1"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  <w:t xml:space="preserve"> Dat</w:t>
      </w:r>
      <w:r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  <w:t>a</w:t>
      </w:r>
    </w:p>
    <w:p w14:paraId="1F399AF2" w14:textId="32FCA1AC" w:rsidR="00FB75B1" w:rsidRPr="00FB75B1" w:rsidRDefault="00FB75B1" w:rsidP="00FB75B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FB75B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 CSV file with all the data you wish to import.</w:t>
      </w:r>
    </w:p>
    <w:p w14:paraId="7FF9F36D" w14:textId="16ACA7B6" w:rsidR="00FB75B1" w:rsidRDefault="00FB75B1" w:rsidP="00FB75B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FB75B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import.</w:t>
      </w:r>
    </w:p>
    <w:p w14:paraId="26E9B280" w14:textId="2831F2BA" w:rsidR="00FB75B1" w:rsidRDefault="00FB75B1" w:rsidP="00FB75B1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115E89FC" wp14:editId="09EE1EFC">
            <wp:extent cx="4877153" cy="2265852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7153" cy="2265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1AA2B" w14:textId="54532945" w:rsidR="00FB75B1" w:rsidRDefault="00FB75B1" w:rsidP="00FB75B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56325F1" w14:textId="17B35B48" w:rsidR="00FB75B1" w:rsidRDefault="00FB75B1" w:rsidP="00FB75B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99A3360" w14:textId="77777777" w:rsidR="00FB75B1" w:rsidRDefault="00FB75B1" w:rsidP="00FB75B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BB1B82D" w14:textId="7D5575B5" w:rsidR="00FB75B1" w:rsidRDefault="00FB75B1" w:rsidP="00FB75B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FB75B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the file you wish to import and Click on Open.</w:t>
      </w:r>
    </w:p>
    <w:p w14:paraId="7BF36911" w14:textId="77777777" w:rsidR="00FB75B1" w:rsidRPr="00FB75B1" w:rsidRDefault="00FB75B1" w:rsidP="00FB75B1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1F320671" wp14:editId="4EBEE64E">
            <wp:extent cx="4860519" cy="2583845"/>
            <wp:effectExtent l="0" t="0" r="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519" cy="258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29F65" w14:textId="3913BBE4" w:rsidR="00FB75B1" w:rsidRDefault="00FB75B1" w:rsidP="00FB75B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FB75B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Insert.</w:t>
      </w:r>
    </w:p>
    <w:p w14:paraId="1979C707" w14:textId="1B08A3E8" w:rsidR="00FB75B1" w:rsidRDefault="00FB75B1" w:rsidP="00FB75B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42749367" wp14:editId="110476A9">
            <wp:extent cx="2698629" cy="2759710"/>
            <wp:effectExtent l="0" t="0" r="6985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629" cy="275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4B19B" w14:textId="3E9E553C" w:rsidR="00253FF4" w:rsidRDefault="00253FF4" w:rsidP="00FB75B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5B38B50A" w14:textId="29861D19" w:rsidR="00253FF4" w:rsidRDefault="00253FF4" w:rsidP="00FB75B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1917011B" w14:textId="2292250E" w:rsidR="00253FF4" w:rsidRDefault="00253FF4" w:rsidP="00FB75B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5BA43F0F" w14:textId="47140C66" w:rsidR="00253FF4" w:rsidRDefault="00253FF4" w:rsidP="00FB75B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72C78BF" w14:textId="30213378" w:rsidR="00253FF4" w:rsidRDefault="00253FF4" w:rsidP="00FB75B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5C889BBB" w14:textId="77777777" w:rsidR="00253FF4" w:rsidRDefault="00253FF4" w:rsidP="00253FF4">
      <w:pPr>
        <w:spacing w:after="200" w:line="276" w:lineRule="auto"/>
        <w:jc w:val="center"/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</w:pPr>
      <w:r w:rsidRPr="00253FF4"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  <w:lastRenderedPageBreak/>
        <w:t>Export Data</w:t>
      </w:r>
      <w:r>
        <w:rPr>
          <w:rFonts w:ascii="Calibri" w:eastAsia="Calibri" w:hAnsi="Calibri" w:cs="Calibri"/>
          <w:b/>
          <w:bCs/>
          <w:color w:val="000000" w:themeColor="text1"/>
          <w:sz w:val="30"/>
          <w:szCs w:val="30"/>
          <w:lang w:val="en-US" w:eastAsia="en-IN"/>
        </w:rPr>
        <w:t xml:space="preserve"> </w:t>
      </w:r>
    </w:p>
    <w:p w14:paraId="6A510E65" w14:textId="7675E46B" w:rsidR="00253FF4" w:rsidRDefault="00253FF4" w:rsidP="00253FF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253FF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the table you wish to Export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310A90E3" w14:textId="35A1645D" w:rsidR="00253FF4" w:rsidRPr="00FB75B1" w:rsidRDefault="00253FF4" w:rsidP="00253FF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63BA4F10" wp14:editId="5800E6C1">
            <wp:extent cx="5943600" cy="2985135"/>
            <wp:effectExtent l="0" t="0" r="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22CAE" w14:textId="46EDCE05" w:rsidR="00253FF4" w:rsidRDefault="00253FF4" w:rsidP="00253FF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253FF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Export.</w:t>
      </w:r>
    </w:p>
    <w:p w14:paraId="1A5FC383" w14:textId="7EAD324A" w:rsidR="00253FF4" w:rsidRPr="00253FF4" w:rsidRDefault="00253FF4" w:rsidP="00253FF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70B11A67" wp14:editId="33ECDAAA">
            <wp:extent cx="5943600" cy="291528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5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DC38B" w14:textId="77777777" w:rsidR="00253FF4" w:rsidRDefault="00253FF4" w:rsidP="00253FF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4431EDC" w14:textId="77777777" w:rsidR="00253FF4" w:rsidRDefault="00253FF4" w:rsidP="00253FF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D12A384" w14:textId="77777777" w:rsidR="00253FF4" w:rsidRDefault="00253FF4" w:rsidP="00253FF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8A74D6F" w14:textId="3E03A661" w:rsidR="00253FF4" w:rsidRDefault="00253FF4" w:rsidP="00253FF4">
      <w:pPr>
        <w:spacing w:after="200" w:line="276" w:lineRule="auto"/>
        <w:rPr>
          <w:noProof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253FF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elect File Type, Name and Click on Save.</w:t>
      </w:r>
    </w:p>
    <w:p w14:paraId="147C158A" w14:textId="4AC81F4E" w:rsidR="00253FF4" w:rsidRPr="00FB75B1" w:rsidRDefault="00253FF4" w:rsidP="00253FF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380DFBDB" wp14:editId="6612756E">
            <wp:extent cx="5943600" cy="3160395"/>
            <wp:effectExtent l="0" t="0" r="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0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49C41" w14:textId="77777777" w:rsidR="00FB75B1" w:rsidRDefault="00FB75B1" w:rsidP="00FB75B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sectPr w:rsidR="00FB75B1">
      <w:headerReference w:type="default" r:id="rId33"/>
      <w:footerReference w:type="default" r:id="rId34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875C5C" w14:textId="77777777" w:rsidR="00A436AD" w:rsidRDefault="00A436AD">
      <w:pPr>
        <w:spacing w:after="0" w:line="240" w:lineRule="auto"/>
      </w:pPr>
      <w:r>
        <w:separator/>
      </w:r>
    </w:p>
  </w:endnote>
  <w:endnote w:type="continuationSeparator" w:id="0">
    <w:p w14:paraId="3B4664BD" w14:textId="77777777" w:rsidR="00A436AD" w:rsidRDefault="00A43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850204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1B30E2" w14:textId="77777777" w:rsidR="00A436AD" w:rsidRDefault="00A436AD">
      <w:pPr>
        <w:spacing w:after="0" w:line="240" w:lineRule="auto"/>
      </w:pPr>
      <w:r>
        <w:separator/>
      </w:r>
    </w:p>
  </w:footnote>
  <w:footnote w:type="continuationSeparator" w:id="0">
    <w:p w14:paraId="7EF0A524" w14:textId="77777777" w:rsidR="00A436AD" w:rsidRDefault="00A43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95250"/>
    <w:rsid w:val="000A4AD8"/>
    <w:rsid w:val="000A6B64"/>
    <w:rsid w:val="00102B4B"/>
    <w:rsid w:val="0016155A"/>
    <w:rsid w:val="001B0EB5"/>
    <w:rsid w:val="001D6C04"/>
    <w:rsid w:val="002463DC"/>
    <w:rsid w:val="00253FF4"/>
    <w:rsid w:val="002762D1"/>
    <w:rsid w:val="002975FF"/>
    <w:rsid w:val="002B341A"/>
    <w:rsid w:val="002C67BA"/>
    <w:rsid w:val="003136D4"/>
    <w:rsid w:val="00320DEB"/>
    <w:rsid w:val="00394EE9"/>
    <w:rsid w:val="003A5C9F"/>
    <w:rsid w:val="003C5FAF"/>
    <w:rsid w:val="00404E34"/>
    <w:rsid w:val="00405C6A"/>
    <w:rsid w:val="00415AA4"/>
    <w:rsid w:val="005B235C"/>
    <w:rsid w:val="005C293E"/>
    <w:rsid w:val="005D3B9C"/>
    <w:rsid w:val="00615F72"/>
    <w:rsid w:val="00622745"/>
    <w:rsid w:val="00654494"/>
    <w:rsid w:val="006B19FE"/>
    <w:rsid w:val="006B47EE"/>
    <w:rsid w:val="006E6832"/>
    <w:rsid w:val="00786A25"/>
    <w:rsid w:val="007D0BD4"/>
    <w:rsid w:val="007D1118"/>
    <w:rsid w:val="00806506"/>
    <w:rsid w:val="0082797E"/>
    <w:rsid w:val="00850204"/>
    <w:rsid w:val="008636D2"/>
    <w:rsid w:val="008D401A"/>
    <w:rsid w:val="0095054A"/>
    <w:rsid w:val="009659BC"/>
    <w:rsid w:val="00A07B40"/>
    <w:rsid w:val="00A436AD"/>
    <w:rsid w:val="00A53EF7"/>
    <w:rsid w:val="00A6687F"/>
    <w:rsid w:val="00A925E1"/>
    <w:rsid w:val="00AD1512"/>
    <w:rsid w:val="00B13BF2"/>
    <w:rsid w:val="00B95BC1"/>
    <w:rsid w:val="00BB4786"/>
    <w:rsid w:val="00BB4DAF"/>
    <w:rsid w:val="00BF2428"/>
    <w:rsid w:val="00C03175"/>
    <w:rsid w:val="00C62D5A"/>
    <w:rsid w:val="00C83013"/>
    <w:rsid w:val="00C9467D"/>
    <w:rsid w:val="00CF357B"/>
    <w:rsid w:val="00CF4664"/>
    <w:rsid w:val="00D03654"/>
    <w:rsid w:val="00D3724A"/>
    <w:rsid w:val="00DA77F3"/>
    <w:rsid w:val="00DF1B42"/>
    <w:rsid w:val="00E56323"/>
    <w:rsid w:val="00EB246D"/>
    <w:rsid w:val="00F42D60"/>
    <w:rsid w:val="00F44A28"/>
    <w:rsid w:val="00FB2B31"/>
    <w:rsid w:val="00FB75B1"/>
    <w:rsid w:val="00FC780D"/>
    <w:rsid w:val="00FF2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34" Type="http://schemas.openxmlformats.org/officeDocument/2006/relationships/footer" Target="footer1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2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4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 Borgohain</dc:creator>
  <cp:keywords/>
  <dc:description/>
  <cp:lastModifiedBy>Intellipaat-Team</cp:lastModifiedBy>
  <cp:revision>9</cp:revision>
  <dcterms:created xsi:type="dcterms:W3CDTF">2019-08-16T10:34:00Z</dcterms:created>
  <dcterms:modified xsi:type="dcterms:W3CDTF">2019-09-14T06:19:00Z</dcterms:modified>
</cp:coreProperties>
</file>